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 w:rsidRPr="0023532E">
        <w:rPr>
          <w:rStyle w:val="VerbatimChar"/>
        </w:rPr>
        <w:t xml:space="preserve"> Verbatim </w:t>
      </w:r>
      <w:proofErr w:type="gramStart"/>
      <w:r w:rsidRPr="0023532E"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3873D176" w:rsidR="00216527" w:rsidRPr="001410D9" w:rsidRDefault="00000000" w:rsidP="001410D9">
      <w:pPr>
        <w:pStyle w:val="ImageCaption"/>
      </w:pPr>
      <w:r w:rsidRPr="001410D9">
        <w:t>Image Caption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9F4AE62" w14:textId="64D58E19" w:rsidR="00F64F9C" w:rsidRPr="003E637C" w:rsidRDefault="00000000" w:rsidP="003E637C">
      <w:pPr>
        <w:pStyle w:val="Definition"/>
      </w:pPr>
      <w:r>
        <w:t xml:space="preserve"> Definition </w:t>
      </w:r>
    </w:p>
    <w:sectPr w:rsidR="00F64F9C" w:rsidRPr="003E63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F1401" w14:textId="77777777" w:rsidR="005430C9" w:rsidRDefault="005430C9">
      <w:pPr>
        <w:spacing w:after="0"/>
      </w:pPr>
      <w:r>
        <w:separator/>
      </w:r>
    </w:p>
  </w:endnote>
  <w:endnote w:type="continuationSeparator" w:id="0">
    <w:p w14:paraId="7BD8611D" w14:textId="77777777" w:rsidR="005430C9" w:rsidRDefault="005430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45078" w14:textId="77777777" w:rsidR="005430C9" w:rsidRDefault="005430C9">
      <w:r>
        <w:separator/>
      </w:r>
    </w:p>
  </w:footnote>
  <w:footnote w:type="continuationSeparator" w:id="0">
    <w:p w14:paraId="0DF63612" w14:textId="77777777" w:rsidR="005430C9" w:rsidRDefault="005430C9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0E74CF"/>
    <w:rsid w:val="000F0F13"/>
    <w:rsid w:val="001410D9"/>
    <w:rsid w:val="001605B4"/>
    <w:rsid w:val="0016525E"/>
    <w:rsid w:val="001F6FD3"/>
    <w:rsid w:val="00216527"/>
    <w:rsid w:val="0023532E"/>
    <w:rsid w:val="002944DA"/>
    <w:rsid w:val="002D1E32"/>
    <w:rsid w:val="002E745A"/>
    <w:rsid w:val="002F2A13"/>
    <w:rsid w:val="00317F7A"/>
    <w:rsid w:val="00333DDC"/>
    <w:rsid w:val="003750A9"/>
    <w:rsid w:val="003E637C"/>
    <w:rsid w:val="004460AA"/>
    <w:rsid w:val="00512EDC"/>
    <w:rsid w:val="005430C9"/>
    <w:rsid w:val="0059123E"/>
    <w:rsid w:val="006B07EF"/>
    <w:rsid w:val="00724728"/>
    <w:rsid w:val="00846B8D"/>
    <w:rsid w:val="00936C77"/>
    <w:rsid w:val="009636CD"/>
    <w:rsid w:val="00B43E36"/>
    <w:rsid w:val="00B872AE"/>
    <w:rsid w:val="00C13F0E"/>
    <w:rsid w:val="00DC370F"/>
    <w:rsid w:val="00E91BB9"/>
    <w:rsid w:val="00EF2602"/>
    <w:rsid w:val="00F64F9C"/>
    <w:rsid w:val="00FA094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1410D9"/>
    <w:pPr>
      <w:jc w:val="center"/>
    </w:pPr>
    <w:rPr>
      <w:i w:val="0"/>
      <w:iCs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23532E"/>
    <w:rPr>
      <w:rFonts w:ascii="Consolas" w:hAnsi="Consolas"/>
      <w:sz w:val="22"/>
      <w:bdr w:val="single" w:sz="4" w:space="0" w:color="DDDDDD"/>
      <w:shd w:val="clear" w:color="auto" w:fill="E7EAED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SourceCode"/>
    <w:link w:val="TensorFlow0"/>
    <w:qFormat/>
    <w:rsid w:val="003E637C"/>
    <w:pPr>
      <w:shd w:val="clear" w:color="auto" w:fill="C6D9F1" w:themeFill="text2" w:themeFillTint="33"/>
    </w:pPr>
    <w:rPr>
      <w:lang w:eastAsia="zh-CN"/>
    </w:rPr>
  </w:style>
  <w:style w:type="paragraph" w:customStyle="1" w:styleId="Pytorch">
    <w:name w:val="Pytorch"/>
    <w:basedOn w:val="SourceCode"/>
    <w:link w:val="Pytorch0"/>
    <w:qFormat/>
    <w:rsid w:val="003E637C"/>
    <w:pPr>
      <w:shd w:val="clear" w:color="auto" w:fill="FDE9D9" w:themeFill="accent6" w:themeFillTint="33"/>
    </w:pPr>
    <w:rPr>
      <w:lang w:eastAsia="zh-CN"/>
    </w:rPr>
  </w:style>
  <w:style w:type="character" w:customStyle="1" w:styleId="TensorFlow0">
    <w:name w:val="TensorFlow 字符"/>
    <w:basedOn w:val="Definition0"/>
    <w:link w:val="TensorFlow"/>
    <w:rsid w:val="00F64F9C"/>
    <w:rPr>
      <w:shd w:val="clear" w:color="auto" w:fill="C6D9F1" w:themeFill="text2" w:themeFillTint="33"/>
      <w:lang w:eastAsia="zh-CN"/>
    </w:rPr>
  </w:style>
  <w:style w:type="character" w:customStyle="1" w:styleId="Pytorch0">
    <w:name w:val="Pytorch 字符"/>
    <w:basedOn w:val="Definition0"/>
    <w:link w:val="Pytorch"/>
    <w:rsid w:val="00F64F9C"/>
    <w:rPr>
      <w:shd w:val="clear" w:color="auto" w:fill="FDE9D9" w:themeFill="accent6" w:themeFillTint="33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24</cp:revision>
  <dcterms:created xsi:type="dcterms:W3CDTF">2017-12-27T05:22:00Z</dcterms:created>
  <dcterms:modified xsi:type="dcterms:W3CDTF">2023-08-08T19:08:00Z</dcterms:modified>
</cp:coreProperties>
</file>